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CF1BFA" w14:textId="77777777" w:rsidR="006A5EAD" w:rsidRDefault="006A5EAD" w:rsidP="006A5EAD">
      <w:r>
        <w:t xml:space="preserve">&gt; </w:t>
      </w:r>
      <w:proofErr w:type="spellStart"/>
      <w:r>
        <w:t>EuropeanChess</w:t>
      </w:r>
      <w:proofErr w:type="spellEnd"/>
      <w:r>
        <w:t xml:space="preserve"> EC = new </w:t>
      </w:r>
      <w:proofErr w:type="spellStart"/>
      <w:r>
        <w:t>EuropeanChess</w:t>
      </w:r>
      <w:proofErr w:type="spellEnd"/>
      <w:r>
        <w:t>()</w:t>
      </w:r>
    </w:p>
    <w:p w14:paraId="657120A2" w14:textId="77777777" w:rsidR="006A5EAD" w:rsidRDefault="006A5EAD" w:rsidP="006A5EAD">
      <w:r>
        <w:t xml:space="preserve">&gt; </w:t>
      </w:r>
      <w:proofErr w:type="spellStart"/>
      <w:r>
        <w:t>EuropeanChessDisplay</w:t>
      </w:r>
      <w:proofErr w:type="spellEnd"/>
      <w:r>
        <w:t xml:space="preserve"> ECD = new </w:t>
      </w:r>
      <w:proofErr w:type="spellStart"/>
      <w:r>
        <w:t>EuropeanChessDisplay</w:t>
      </w:r>
      <w:proofErr w:type="spellEnd"/>
      <w:r>
        <w:t>()</w:t>
      </w:r>
    </w:p>
    <w:p w14:paraId="3FFDC663" w14:textId="77777777" w:rsidR="006A5EAD" w:rsidRDefault="006A5EAD" w:rsidP="006A5EAD">
      <w:r>
        <w:t xml:space="preserve">&gt; </w:t>
      </w:r>
      <w:proofErr w:type="spellStart"/>
      <w:r>
        <w:t>ChessBoard</w:t>
      </w:r>
      <w:proofErr w:type="spellEnd"/>
      <w:r>
        <w:t xml:space="preserve"> CP = new </w:t>
      </w:r>
      <w:proofErr w:type="spellStart"/>
      <w:r>
        <w:t>ChessBoard</w:t>
      </w:r>
      <w:proofErr w:type="spellEnd"/>
      <w:r>
        <w:t>( 8,8, ECD, EC)</w:t>
      </w:r>
    </w:p>
    <w:p w14:paraId="05B08E26" w14:textId="77777777" w:rsidR="006A5EAD" w:rsidRDefault="006A5EAD" w:rsidP="006A5EAD">
      <w:r>
        <w:t xml:space="preserve">&gt; </w:t>
      </w:r>
      <w:proofErr w:type="spellStart"/>
      <w:r>
        <w:t>QueenPiece</w:t>
      </w:r>
      <w:proofErr w:type="spellEnd"/>
      <w:r>
        <w:t xml:space="preserve"> QPS = new </w:t>
      </w:r>
      <w:proofErr w:type="spellStart"/>
      <w:r>
        <w:t>QueenPiece</w:t>
      </w:r>
      <w:proofErr w:type="spellEnd"/>
      <w:r>
        <w:t xml:space="preserve">( </w:t>
      </w:r>
      <w:proofErr w:type="spellStart"/>
      <w:r>
        <w:t>ChessGame.Side.SOUTH</w:t>
      </w:r>
      <w:proofErr w:type="spellEnd"/>
      <w:r>
        <w:t>, 4,4, "QPS" , CP)</w:t>
      </w:r>
    </w:p>
    <w:p w14:paraId="6149F489" w14:textId="2AE9FEE7" w:rsidR="00563E51" w:rsidRDefault="006A5EAD" w:rsidP="006A5EAD">
      <w:r>
        <w:t xml:space="preserve">&gt; CP. </w:t>
      </w:r>
      <w:proofErr w:type="spellStart"/>
      <w:r>
        <w:t>addPiece</w:t>
      </w:r>
      <w:proofErr w:type="spellEnd"/>
      <w:r>
        <w:t>( QPS, 4,4)</w:t>
      </w:r>
    </w:p>
    <w:p w14:paraId="6DE4B06B" w14:textId="7950E42A" w:rsidR="00FB5A38" w:rsidRDefault="00FB5A38" w:rsidP="006A5EAD"/>
    <w:p w14:paraId="2F4E23A8" w14:textId="1F37EAF2" w:rsidR="00FB5A38" w:rsidRDefault="00F70C07" w:rsidP="006A5EAD">
      <w:proofErr w:type="spellStart"/>
      <w:r w:rsidRPr="00F70C07">
        <w:t>assertEquals</w:t>
      </w:r>
      <w:proofErr w:type="spellEnd"/>
      <w:r w:rsidRPr="00F70C07">
        <w:t xml:space="preserve">("Testing ", CP, </w:t>
      </w:r>
      <w:proofErr w:type="spellStart"/>
      <w:r w:rsidRPr="00F70C07">
        <w:t>QPS.getChessBoard</w:t>
      </w:r>
      <w:proofErr w:type="spellEnd"/>
      <w:r w:rsidRPr="00F70C07">
        <w:t>());</w:t>
      </w:r>
    </w:p>
    <w:p w14:paraId="3F3D09CD" w14:textId="23ADC6AE" w:rsidR="00DF4C44" w:rsidRDefault="00DF4C44" w:rsidP="006A5EAD"/>
    <w:p w14:paraId="5CABC671" w14:textId="0E96AB91" w:rsidR="00DF4C44" w:rsidRDefault="00DF4C44" w:rsidP="006A5EAD">
      <w:proofErr w:type="spellStart"/>
      <w:r w:rsidRPr="00DF4C44">
        <w:t>isLegalMove</w:t>
      </w:r>
      <w:proofErr w:type="spellEnd"/>
    </w:p>
    <w:p w14:paraId="454094B8" w14:textId="5D7D57A4" w:rsidR="004E4D0B" w:rsidRDefault="004E4D0B" w:rsidP="006A5EAD">
      <w:proofErr w:type="spellStart"/>
      <w:r w:rsidRPr="004E4D0B">
        <w:t>isLegalNonCaptureMove</w:t>
      </w:r>
      <w:proofErr w:type="spellEnd"/>
    </w:p>
    <w:p w14:paraId="2C98129C" w14:textId="1F2438CC" w:rsidR="00C56192" w:rsidRDefault="00C56192" w:rsidP="006A5EAD">
      <w:proofErr w:type="spellStart"/>
      <w:r w:rsidRPr="00C56192">
        <w:t>isLegalCaptureMove</w:t>
      </w:r>
      <w:proofErr w:type="spellEnd"/>
    </w:p>
    <w:p w14:paraId="4BA3AC6C" w14:textId="611A7B8E" w:rsidR="0057141F" w:rsidRDefault="0057141F" w:rsidP="006A5EAD"/>
    <w:p w14:paraId="5002EBFF" w14:textId="1B2487AE" w:rsidR="0057141F" w:rsidRDefault="0057141F" w:rsidP="006A5EAD"/>
    <w:p w14:paraId="70EA2ABD" w14:textId="77777777" w:rsidR="0057141F" w:rsidRDefault="0057141F" w:rsidP="0057141F">
      <w:proofErr w:type="spellStart"/>
      <w:r>
        <w:t>DoubleLinkedList</w:t>
      </w:r>
      <w:proofErr w:type="spellEnd"/>
      <w:r>
        <w:t xml:space="preserve">&lt;Integer&gt; list = new </w:t>
      </w:r>
      <w:proofErr w:type="spellStart"/>
      <w:r>
        <w:t>DoubleLinkedList</w:t>
      </w:r>
      <w:proofErr w:type="spellEnd"/>
      <w:r>
        <w:t>&lt;Integer&gt;();</w:t>
      </w:r>
    </w:p>
    <w:p w14:paraId="62768101" w14:textId="77777777" w:rsidR="0057141F" w:rsidRDefault="0057141F" w:rsidP="0057141F">
      <w:r>
        <w:t xml:space="preserve">    </w:t>
      </w:r>
      <w:proofErr w:type="spellStart"/>
      <w:r>
        <w:t>list.addToFront</w:t>
      </w:r>
      <w:proofErr w:type="spellEnd"/>
      <w:r>
        <w:t>(3);</w:t>
      </w:r>
    </w:p>
    <w:p w14:paraId="773FF660" w14:textId="77777777" w:rsidR="0057141F" w:rsidRDefault="0057141F" w:rsidP="0057141F">
      <w:r>
        <w:t xml:space="preserve">    </w:t>
      </w:r>
      <w:proofErr w:type="spellStart"/>
      <w:r>
        <w:t>list.addToFront</w:t>
      </w:r>
      <w:proofErr w:type="spellEnd"/>
      <w:r>
        <w:t>(2);</w:t>
      </w:r>
    </w:p>
    <w:p w14:paraId="6BDBBA1B" w14:textId="77777777" w:rsidR="0057141F" w:rsidRDefault="0057141F" w:rsidP="0057141F">
      <w:r>
        <w:t xml:space="preserve">    </w:t>
      </w:r>
      <w:proofErr w:type="spellStart"/>
      <w:r>
        <w:t>list.addToFront</w:t>
      </w:r>
      <w:proofErr w:type="spellEnd"/>
      <w:r>
        <w:t>(1);</w:t>
      </w:r>
    </w:p>
    <w:p w14:paraId="677F9A1D" w14:textId="77777777" w:rsidR="0057141F" w:rsidRDefault="0057141F" w:rsidP="0057141F">
      <w:r>
        <w:t xml:space="preserve">    </w:t>
      </w:r>
      <w:proofErr w:type="spellStart"/>
      <w:r>
        <w:t>DLNode</w:t>
      </w:r>
      <w:proofErr w:type="spellEnd"/>
      <w:r>
        <w:t xml:space="preserve">&lt;Integer&gt; head = </w:t>
      </w:r>
      <w:proofErr w:type="spellStart"/>
      <w:r>
        <w:t>list.getFront</w:t>
      </w:r>
      <w:proofErr w:type="spellEnd"/>
      <w:r>
        <w:t>();</w:t>
      </w:r>
    </w:p>
    <w:p w14:paraId="6375E338" w14:textId="25483190" w:rsidR="0057141F" w:rsidRDefault="0057141F" w:rsidP="0057141F">
      <w:pPr>
        <w:rPr>
          <w:rFonts w:hint="eastAsia"/>
        </w:rPr>
      </w:pPr>
      <w:r>
        <w:t xml:space="preserve">    </w:t>
      </w:r>
      <w:proofErr w:type="spellStart"/>
      <w:r>
        <w:t>DLNode</w:t>
      </w:r>
      <w:proofErr w:type="spellEnd"/>
      <w:r>
        <w:t xml:space="preserve">&lt;Integer&gt; tail = </w:t>
      </w:r>
      <w:proofErr w:type="spellStart"/>
      <w:r>
        <w:t>list.getBack</w:t>
      </w:r>
      <w:proofErr w:type="spellEnd"/>
      <w:r>
        <w:t>();</w:t>
      </w:r>
      <w:bookmarkStart w:id="0" w:name="_GoBack"/>
      <w:bookmarkEnd w:id="0"/>
    </w:p>
    <w:sectPr w:rsidR="005714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B1IWFpZmRiaWxko6SsGpxcWZ+XkgBYa1AHnMy2csAAAA"/>
  </w:docVars>
  <w:rsids>
    <w:rsidRoot w:val="006A5EAD"/>
    <w:rsid w:val="00330CBC"/>
    <w:rsid w:val="004E4D0B"/>
    <w:rsid w:val="00563E51"/>
    <w:rsid w:val="0057141F"/>
    <w:rsid w:val="006A5EAD"/>
    <w:rsid w:val="00C56192"/>
    <w:rsid w:val="00DF4C44"/>
    <w:rsid w:val="00F70C07"/>
    <w:rsid w:val="00FB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FCDD2D"/>
  <w15:chartTrackingRefBased/>
  <w15:docId w15:val="{B828A662-5DF3-4352-AD12-1DB1AE571C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86</Words>
  <Characters>492</Characters>
  <Application>Microsoft Office Word</Application>
  <DocSecurity>0</DocSecurity>
  <Lines>4</Lines>
  <Paragraphs>1</Paragraphs>
  <ScaleCrop>false</ScaleCrop>
  <Company/>
  <LinksUpToDate>false</LinksUpToDate>
  <CharactersWithSpaces>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Dong</dc:creator>
  <cp:keywords/>
  <dc:description/>
  <cp:lastModifiedBy>Bruce Dong</cp:lastModifiedBy>
  <cp:revision>8</cp:revision>
  <dcterms:created xsi:type="dcterms:W3CDTF">2020-10-28T15:08:00Z</dcterms:created>
  <dcterms:modified xsi:type="dcterms:W3CDTF">2020-10-29T17:31:00Z</dcterms:modified>
</cp:coreProperties>
</file>